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370" w:type="dxa"/>
        <w:jc w:val="center"/>
        <w:tblLook w:val="04A0" w:firstRow="1" w:lastRow="0" w:firstColumn="1" w:lastColumn="0" w:noHBand="0" w:noVBand="1"/>
      </w:tblPr>
      <w:tblGrid>
        <w:gridCol w:w="1996"/>
        <w:gridCol w:w="1964"/>
        <w:gridCol w:w="2430"/>
        <w:gridCol w:w="1980"/>
      </w:tblGrid>
      <w:tr w:rsidR="00F87836" w:rsidRPr="00F87836" w14:paraId="6C2F18E7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3BAB7B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87836">
              <w:rPr>
                <w:rFonts w:ascii="Calibri" w:eastAsia="Times New Roman" w:hAnsi="Calibri" w:cs="Calibri"/>
                <w:b/>
                <w:bCs/>
                <w:color w:val="000000"/>
              </w:rPr>
              <w:t>Pay Range</w:t>
            </w:r>
          </w:p>
        </w:tc>
        <w:tc>
          <w:tcPr>
            <w:tcW w:w="1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2E6473" w14:textId="0E456138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87836">
              <w:rPr>
                <w:rFonts w:ascii="Calibri" w:eastAsia="Times New Roman" w:hAnsi="Calibri" w:cs="Calibri"/>
                <w:b/>
                <w:bCs/>
                <w:color w:val="000000"/>
              </w:rPr>
              <w:t>Pay Equivalent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D076A7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87836">
              <w:rPr>
                <w:rFonts w:ascii="Calibri" w:eastAsia="Times New Roman" w:hAnsi="Calibri" w:cs="Calibri"/>
                <w:b/>
                <w:bCs/>
                <w:color w:val="000000"/>
              </w:rPr>
              <w:t>Band Minimum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64CD92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87836">
              <w:rPr>
                <w:rFonts w:ascii="Calibri" w:eastAsia="Times New Roman" w:hAnsi="Calibri" w:cs="Calibri"/>
                <w:b/>
                <w:bCs/>
                <w:color w:val="000000"/>
              </w:rPr>
              <w:t>Band Maximum</w:t>
            </w:r>
          </w:p>
        </w:tc>
      </w:tr>
      <w:tr w:rsidR="00F87836" w:rsidRPr="00F87836" w14:paraId="49E0C278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B3EF7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B7D0C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8FDBD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23.72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B2754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57.50</w:t>
            </w:r>
          </w:p>
        </w:tc>
      </w:tr>
      <w:tr w:rsidR="00F87836" w:rsidRPr="00F87836" w14:paraId="0E61E0C9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1404C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C811F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2501D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2,063.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837CE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5,002.50</w:t>
            </w:r>
          </w:p>
        </w:tc>
      </w:tr>
      <w:tr w:rsidR="00F87836" w:rsidRPr="00F87836" w14:paraId="41729C37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937BD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C3AC3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4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6E9EF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4,127.28</w:t>
            </w: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95E47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10,005.00</w:t>
            </w:r>
          </w:p>
        </w:tc>
      </w:tr>
      <w:tr w:rsidR="00F87836" w:rsidRPr="00F87836" w14:paraId="7F3B6A1C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FBC53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8ADE4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4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3F9B0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49,527.36</w:t>
            </w: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ECA81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120,060.00</w:t>
            </w:r>
          </w:p>
        </w:tc>
      </w:tr>
      <w:tr w:rsidR="00F87836" w:rsidRPr="00F87836" w14:paraId="51B0D31B" w14:textId="77777777" w:rsidTr="00F87836">
        <w:trPr>
          <w:trHeight w:val="288"/>
          <w:jc w:val="center"/>
        </w:trPr>
        <w:tc>
          <w:tcPr>
            <w:tcW w:w="1996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2BDAB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4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30896" w14:textId="77777777" w:rsidR="00F87836" w:rsidRPr="00F87836" w:rsidRDefault="00F87836" w:rsidP="00F8783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D368F" w14:textId="77777777" w:rsidR="00F87836" w:rsidRPr="00F87836" w:rsidRDefault="00F87836" w:rsidP="00F8783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30482" w14:textId="77777777" w:rsidR="00F87836" w:rsidRPr="00F87836" w:rsidRDefault="00F87836" w:rsidP="00F8783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87836" w:rsidRPr="00F87836" w14:paraId="31C39B35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9F9186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87836">
              <w:rPr>
                <w:rFonts w:ascii="Calibri" w:eastAsia="Times New Roman" w:hAnsi="Calibri" w:cs="Calibri"/>
                <w:b/>
                <w:bCs/>
                <w:color w:val="000000"/>
              </w:rPr>
              <w:t>Professional Levels</w:t>
            </w:r>
          </w:p>
        </w:tc>
        <w:tc>
          <w:tcPr>
            <w:tcW w:w="1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9E6593" w14:textId="6283495C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87836">
              <w:rPr>
                <w:rFonts w:ascii="Calibri" w:eastAsia="Times New Roman" w:hAnsi="Calibri" w:cs="Calibri"/>
                <w:b/>
                <w:bCs/>
                <w:color w:val="000000"/>
              </w:rPr>
              <w:t>Pay Equivalent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AB6C1A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87836">
              <w:rPr>
                <w:rFonts w:ascii="Calibri" w:eastAsia="Times New Roman" w:hAnsi="Calibri" w:cs="Calibri"/>
                <w:b/>
                <w:bCs/>
                <w:color w:val="000000"/>
              </w:rPr>
              <w:t>90% of Market Valu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5F0806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87836">
              <w:rPr>
                <w:rFonts w:ascii="Calibri" w:eastAsia="Times New Roman" w:hAnsi="Calibri" w:cs="Calibri"/>
                <w:b/>
                <w:bCs/>
                <w:color w:val="000000"/>
              </w:rPr>
              <w:t>Market Value</w:t>
            </w:r>
          </w:p>
        </w:tc>
      </w:tr>
      <w:tr w:rsidR="00F87836" w:rsidRPr="00F87836" w14:paraId="3AF97CA2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60F9B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S1</w:t>
            </w:r>
          </w:p>
        </w:tc>
        <w:tc>
          <w:tcPr>
            <w:tcW w:w="19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16E80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8D907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23.72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AA1AF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26.36</w:t>
            </w:r>
          </w:p>
        </w:tc>
      </w:tr>
      <w:tr w:rsidR="00F87836" w:rsidRPr="00F87836" w14:paraId="250B7FD7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2F2653" w14:textId="124C0051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DFEF6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B2825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2,063.6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FC1D3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2,293.04</w:t>
            </w:r>
          </w:p>
        </w:tc>
      </w:tr>
      <w:tr w:rsidR="00F87836" w:rsidRPr="00F87836" w14:paraId="09133A92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53419D2" w14:textId="08B4E7D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F6866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4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50C77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4,127.28</w:t>
            </w: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BEB00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4,586.08</w:t>
            </w:r>
          </w:p>
        </w:tc>
      </w:tr>
      <w:tr w:rsidR="00F87836" w:rsidRPr="00F87836" w14:paraId="0F19C141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1BA95CE" w14:textId="1F2ED05D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11E477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7680E5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49,527.3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3BBEF7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55,033.00</w:t>
            </w:r>
          </w:p>
        </w:tc>
      </w:tr>
      <w:tr w:rsidR="00F87836" w:rsidRPr="00F87836" w14:paraId="07B5D560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7A4F1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S2</w:t>
            </w:r>
          </w:p>
        </w:tc>
        <w:tc>
          <w:tcPr>
            <w:tcW w:w="19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FA0F4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E6FCE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26.87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41066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29.86</w:t>
            </w:r>
          </w:p>
        </w:tc>
      </w:tr>
      <w:tr w:rsidR="00F87836" w:rsidRPr="00F87836" w14:paraId="6E7105F1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C77FD1" w14:textId="61FC4E88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F5AC1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9722E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2,337.6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E4746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2,597.42</w:t>
            </w:r>
          </w:p>
        </w:tc>
      </w:tr>
      <w:tr w:rsidR="00F87836" w:rsidRPr="00F87836" w14:paraId="1BE3CC83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FDF3A1" w14:textId="275DB3F0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80B61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4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9624D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4,675.38</w:t>
            </w: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D160C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5,194.84</w:t>
            </w:r>
          </w:p>
        </w:tc>
      </w:tr>
      <w:tr w:rsidR="00F87836" w:rsidRPr="00F87836" w14:paraId="104307E3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D2984A0" w14:textId="50CCD3AE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D1A919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50D5AF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56,104.5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227DDA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62,338.08</w:t>
            </w:r>
          </w:p>
        </w:tc>
      </w:tr>
      <w:tr w:rsidR="00F87836" w:rsidRPr="00F87836" w14:paraId="139BEDD8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25452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S3</w:t>
            </w:r>
          </w:p>
        </w:tc>
        <w:tc>
          <w:tcPr>
            <w:tcW w:w="19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9CB38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5FFE2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32.55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64117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36.17</w:t>
            </w:r>
          </w:p>
        </w:tc>
      </w:tr>
      <w:tr w:rsidR="00F87836" w:rsidRPr="00F87836" w14:paraId="34D47BF3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003848" w14:textId="5CE19DB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C0092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E8F6B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2,831.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0E66B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3,146.72</w:t>
            </w:r>
          </w:p>
        </w:tc>
      </w:tr>
      <w:tr w:rsidR="00F87836" w:rsidRPr="00F87836" w14:paraId="0672E935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A3F464" w14:textId="566C57B6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3755F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4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A9D92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5,663.70</w:t>
            </w: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BBEC9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6,293.44</w:t>
            </w:r>
          </w:p>
        </w:tc>
      </w:tr>
      <w:tr w:rsidR="00F87836" w:rsidRPr="00F87836" w14:paraId="24C9BB01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16954F9" w14:textId="156DBFFB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ED8935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B58B4C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67,964.4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ADCE22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75,521.29</w:t>
            </w:r>
          </w:p>
        </w:tc>
      </w:tr>
      <w:tr w:rsidR="00F87836" w:rsidRPr="00F87836" w14:paraId="572E46D5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7E83B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S4</w:t>
            </w:r>
          </w:p>
        </w:tc>
        <w:tc>
          <w:tcPr>
            <w:tcW w:w="19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51B97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048DF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37.52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864C3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41.69</w:t>
            </w:r>
          </w:p>
        </w:tc>
      </w:tr>
      <w:tr w:rsidR="00F87836" w:rsidRPr="00F87836" w14:paraId="65D3A7E0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6049D9" w14:textId="2E6AB203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DE16C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DD30A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3,264.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5E233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3,626.80</w:t>
            </w:r>
          </w:p>
        </w:tc>
      </w:tr>
      <w:tr w:rsidR="00F87836" w:rsidRPr="00F87836" w14:paraId="7EB925A8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3DC250E" w14:textId="4E3BEEE9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6340C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4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77F69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6,528.48</w:t>
            </w: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FAAD2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7,253.61</w:t>
            </w:r>
          </w:p>
        </w:tc>
      </w:tr>
      <w:tr w:rsidR="00F87836" w:rsidRPr="00F87836" w14:paraId="5668BB67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FE6A966" w14:textId="6C4947F8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FD8232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78B7B2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78,341.7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2BE122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87,043.29</w:t>
            </w:r>
          </w:p>
        </w:tc>
      </w:tr>
      <w:tr w:rsidR="00F87836" w:rsidRPr="00F87836" w14:paraId="32E18F87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356C620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96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2FBBACD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E3A2A01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86A58E8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F87836" w:rsidRPr="00F87836" w14:paraId="5A58BB1E" w14:textId="77777777" w:rsidTr="00F87836">
        <w:trPr>
          <w:trHeight w:val="288"/>
          <w:jc w:val="center"/>
        </w:trPr>
        <w:tc>
          <w:tcPr>
            <w:tcW w:w="199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EA4765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87836">
              <w:rPr>
                <w:rFonts w:ascii="Calibri" w:eastAsia="Times New Roman" w:hAnsi="Calibri" w:cs="Calibri"/>
                <w:b/>
                <w:bCs/>
                <w:color w:val="000000"/>
              </w:rPr>
              <w:t>Managerial Levels</w:t>
            </w:r>
          </w:p>
        </w:tc>
        <w:tc>
          <w:tcPr>
            <w:tcW w:w="196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C1B386" w14:textId="26CB780F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87836">
              <w:rPr>
                <w:rFonts w:ascii="Calibri" w:eastAsia="Times New Roman" w:hAnsi="Calibri" w:cs="Calibri"/>
                <w:b/>
                <w:bCs/>
                <w:color w:val="000000"/>
              </w:rPr>
              <w:t>Pay Equivalent</w:t>
            </w:r>
          </w:p>
        </w:tc>
        <w:tc>
          <w:tcPr>
            <w:tcW w:w="243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11009C" w14:textId="66C99ABC" w:rsidR="00F87836" w:rsidRPr="00F87836" w:rsidRDefault="00F87836" w:rsidP="00F8783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7836">
              <w:rPr>
                <w:rFonts w:ascii="Calibri" w:eastAsia="Times New Roman" w:hAnsi="Calibri" w:cs="Calibri"/>
                <w:b/>
                <w:bCs/>
                <w:color w:val="000000"/>
              </w:rPr>
              <w:t>90% of Market Value</w:t>
            </w:r>
          </w:p>
        </w:tc>
        <w:tc>
          <w:tcPr>
            <w:tcW w:w="198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512DDA" w14:textId="5F41FC7B" w:rsidR="00F87836" w:rsidRPr="00F87836" w:rsidRDefault="00F87836" w:rsidP="00F8783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7836">
              <w:rPr>
                <w:rFonts w:ascii="Calibri" w:eastAsia="Times New Roman" w:hAnsi="Calibri" w:cs="Calibri"/>
                <w:b/>
                <w:bCs/>
                <w:color w:val="000000"/>
              </w:rPr>
              <w:t>Market Value</w:t>
            </w:r>
          </w:p>
        </w:tc>
      </w:tr>
      <w:tr w:rsidR="00F87836" w:rsidRPr="00F87836" w14:paraId="2DAE14C1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F4D36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SM1</w:t>
            </w:r>
          </w:p>
        </w:tc>
        <w:tc>
          <w:tcPr>
            <w:tcW w:w="19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1C5E3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19B49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37.52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F293F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41.69</w:t>
            </w:r>
          </w:p>
        </w:tc>
      </w:tr>
      <w:tr w:rsidR="00F87836" w:rsidRPr="00F87836" w14:paraId="6D48A5E1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5EF2CE" w14:textId="525AE170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56F45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AB13D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3,264.2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E3EB5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3,626.80</w:t>
            </w:r>
          </w:p>
        </w:tc>
      </w:tr>
      <w:tr w:rsidR="00F87836" w:rsidRPr="00F87836" w14:paraId="2D310099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71099F5" w14:textId="038778B5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F1129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4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244D5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6,528.48</w:t>
            </w: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791CC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7,253.61</w:t>
            </w:r>
          </w:p>
        </w:tc>
      </w:tr>
      <w:tr w:rsidR="00F87836" w:rsidRPr="00F87836" w14:paraId="007C7140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BF0BDFB" w14:textId="7F2E6442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B51C33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07BE72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78,341.7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22073D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87,043.29</w:t>
            </w:r>
          </w:p>
        </w:tc>
      </w:tr>
      <w:tr w:rsidR="00F87836" w:rsidRPr="00F87836" w14:paraId="24B73A03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15FAB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SM2</w:t>
            </w:r>
          </w:p>
        </w:tc>
        <w:tc>
          <w:tcPr>
            <w:tcW w:w="19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FFE89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4A3C9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43.13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C43F1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47.92</w:t>
            </w:r>
          </w:p>
        </w:tc>
      </w:tr>
      <w:tr w:rsidR="00F87836" w:rsidRPr="00F87836" w14:paraId="37F1E108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39472E" w14:textId="31C93422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C6B21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6AC67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3,752.3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0B5F9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4,169.01</w:t>
            </w:r>
          </w:p>
        </w:tc>
      </w:tr>
      <w:tr w:rsidR="00F87836" w:rsidRPr="00F87836" w14:paraId="4C0CCC2E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552C5FF" w14:textId="0EE1D572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2BC86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4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7484F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7,504.62</w:t>
            </w: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DBA31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8,338.01</w:t>
            </w:r>
          </w:p>
        </w:tc>
      </w:tr>
      <w:tr w:rsidR="00F87836" w:rsidRPr="00F87836" w14:paraId="7FDB4F2A" w14:textId="77777777" w:rsidTr="00F87836">
        <w:trPr>
          <w:trHeight w:val="288"/>
          <w:jc w:val="center"/>
        </w:trPr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01ED82" w14:textId="08C628C5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01642D" w14:textId="77777777" w:rsidR="00F87836" w:rsidRPr="00F87836" w:rsidRDefault="00F87836" w:rsidP="00F878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6CE4EB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90,055.4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96EBA7" w14:textId="77777777" w:rsidR="00F87836" w:rsidRPr="00F87836" w:rsidRDefault="00F87836" w:rsidP="00F878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87836">
              <w:rPr>
                <w:rFonts w:ascii="Calibri" w:eastAsia="Times New Roman" w:hAnsi="Calibri" w:cs="Calibri"/>
                <w:color w:val="000000"/>
              </w:rPr>
              <w:t>$100,056.12</w:t>
            </w:r>
          </w:p>
        </w:tc>
      </w:tr>
    </w:tbl>
    <w:p w14:paraId="6074FE13" w14:textId="77777777" w:rsidR="00516AAA" w:rsidRDefault="004017BA"/>
    <w:sectPr w:rsidR="00516AAA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E69A4B" w14:textId="77777777" w:rsidR="00F87836" w:rsidRDefault="00F87836" w:rsidP="00F87836">
      <w:pPr>
        <w:spacing w:after="0" w:line="240" w:lineRule="auto"/>
      </w:pPr>
      <w:r>
        <w:separator/>
      </w:r>
    </w:p>
  </w:endnote>
  <w:endnote w:type="continuationSeparator" w:id="0">
    <w:p w14:paraId="11B6B154" w14:textId="77777777" w:rsidR="00F87836" w:rsidRDefault="00F87836" w:rsidP="00F878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37630" w14:textId="77777777" w:rsidR="00F87836" w:rsidRDefault="00F87836" w:rsidP="00F87836">
      <w:pPr>
        <w:spacing w:after="0" w:line="240" w:lineRule="auto"/>
      </w:pPr>
      <w:r>
        <w:separator/>
      </w:r>
    </w:p>
  </w:footnote>
  <w:footnote w:type="continuationSeparator" w:id="0">
    <w:p w14:paraId="1A7E03E8" w14:textId="77777777" w:rsidR="00F87836" w:rsidRDefault="00F87836" w:rsidP="00F878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AF9AD" w14:textId="6FD48D18" w:rsidR="00F87836" w:rsidRDefault="00F87836" w:rsidP="00F87836">
    <w:pPr>
      <w:pStyle w:val="Header"/>
      <w:jc w:val="center"/>
    </w:pPr>
    <w:r>
      <w:t>FY23 Environmental Science Career Band</w:t>
    </w:r>
  </w:p>
  <w:p w14:paraId="7BB920B6" w14:textId="77777777" w:rsidR="00F87836" w:rsidRDefault="00F87836" w:rsidP="00F87836">
    <w:pPr>
      <w:pStyle w:val="Header"/>
      <w:jc w:val="center"/>
    </w:pPr>
    <w:r>
      <w:t>2088 hours in Fiscal Year</w:t>
    </w:r>
  </w:p>
  <w:p w14:paraId="0828CF2C" w14:textId="77777777" w:rsidR="00F87836" w:rsidRDefault="00F87836" w:rsidP="00F87836">
    <w:pPr>
      <w:pStyle w:val="Header"/>
      <w:jc w:val="center"/>
    </w:pPr>
    <w:r>
      <w:t>Effective July 1, 2022</w:t>
    </w:r>
  </w:p>
  <w:p w14:paraId="67AD0B21" w14:textId="77777777" w:rsidR="00F87836" w:rsidRDefault="00F8783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NjExtDAzMzYzNrVQ0lEKTi0uzszPAykwrAUA8lIJtiwAAAA="/>
  </w:docVars>
  <w:rsids>
    <w:rsidRoot w:val="00F87836"/>
    <w:rsid w:val="004017BA"/>
    <w:rsid w:val="00477D30"/>
    <w:rsid w:val="00EE77F8"/>
    <w:rsid w:val="00F87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F3E7B"/>
  <w15:chartTrackingRefBased/>
  <w15:docId w15:val="{DD213413-F5EF-4DE3-B828-2640683C1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78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7836"/>
  </w:style>
  <w:style w:type="paragraph" w:styleId="Footer">
    <w:name w:val="footer"/>
    <w:basedOn w:val="Normal"/>
    <w:link w:val="FooterChar"/>
    <w:uiPriority w:val="99"/>
    <w:unhideWhenUsed/>
    <w:rsid w:val="00F878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78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844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047A344CED0541A202A44BAC3D2B0F" ma:contentTypeVersion="4" ma:contentTypeDescription="Create a new document." ma:contentTypeScope="" ma:versionID="95c81dc1f08a4c210fe54aec56cb0b09">
  <xsd:schema xmlns:xsd="http://www.w3.org/2001/XMLSchema" xmlns:xs="http://www.w3.org/2001/XMLSchema" xmlns:p="http://schemas.microsoft.com/office/2006/metadata/properties" xmlns:ns2="240e22ee-eb0a-4038-9c43-9ba4d40a0e7d" xmlns:ns3="3af930fd-4e4a-40c4-8550-7c2c5ea6b5c1" targetNamespace="http://schemas.microsoft.com/office/2006/metadata/properties" ma:root="true" ma:fieldsID="cd5957d6a7ca8263f1c3b77de0120d4d" ns2:_="" ns3:_="">
    <xsd:import namespace="240e22ee-eb0a-4038-9c43-9ba4d40a0e7d"/>
    <xsd:import namespace="3af930fd-4e4a-40c4-8550-7c2c5ea6b5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0e22ee-eb0a-4038-9c43-9ba4d40a0e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930fd-4e4a-40c4-8550-7c2c5ea6b5c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5CBEF5-2470-49B1-A3BE-747ECF902781}">
  <ds:schemaRefs>
    <ds:schemaRef ds:uri="http://purl.org/dc/elements/1.1/"/>
    <ds:schemaRef ds:uri="http://purl.org/dc/terms/"/>
    <ds:schemaRef ds:uri="http://schemas.microsoft.com/office/2006/documentManagement/types"/>
    <ds:schemaRef ds:uri="3af930fd-4e4a-40c4-8550-7c2c5ea6b5c1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240e22ee-eb0a-4038-9c43-9ba4d40a0e7d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71C7059-27A8-4835-881E-EF89CF7F4A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921D03-1762-4395-B669-92B2F10BD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0e22ee-eb0a-4038-9c43-9ba4d40a0e7d"/>
    <ds:schemaRef ds:uri="3af930fd-4e4a-40c4-8550-7c2c5ea6b5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5</Words>
  <Characters>887</Characters>
  <Application>Microsoft Office Word</Application>
  <DocSecurity>4</DocSecurity>
  <Lines>7</Lines>
  <Paragraphs>2</Paragraphs>
  <ScaleCrop>false</ScaleCrop>
  <Company/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drick, Travis</dc:creator>
  <cp:keywords/>
  <dc:description/>
  <cp:lastModifiedBy>Weischedel, Mary  (BHR)</cp:lastModifiedBy>
  <cp:revision>2</cp:revision>
  <dcterms:created xsi:type="dcterms:W3CDTF">2022-05-20T13:46:00Z</dcterms:created>
  <dcterms:modified xsi:type="dcterms:W3CDTF">2022-05-20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047A344CED0541A202A44BAC3D2B0F</vt:lpwstr>
  </property>
</Properties>
</file>